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0D5" w:rsidRPr="00295C66" w:rsidRDefault="004A30D5" w:rsidP="00060012">
      <w:pPr>
        <w:rPr>
          <w:rFonts w:ascii="Times New Roman" w:hAnsi="Times New Roman" w:cs="Times New Roman"/>
        </w:rPr>
      </w:pP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YABANCI DİLLER EĞİTİMİ BÖLÜMÜ</w:t>
      </w:r>
    </w:p>
    <w:p w:rsidR="004A30D5" w:rsidRPr="00295C66" w:rsidRDefault="004A30D5" w:rsidP="004457CC">
      <w:pPr>
        <w:spacing w:line="360" w:lineRule="auto"/>
        <w:ind w:right="-1276"/>
        <w:jc w:val="center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 xml:space="preserve">İNGİLİZCE ÖĞRETMENLİĞİ ABD 2019-2020 </w:t>
      </w:r>
      <w:r w:rsidR="004457CC">
        <w:rPr>
          <w:rFonts w:ascii="Times New Roman" w:hAnsi="Times New Roman" w:cs="Times New Roman"/>
          <w:b/>
        </w:rPr>
        <w:t>GÜZ DÖNEMİ OKU</w:t>
      </w:r>
      <w:r w:rsidRPr="00295C66">
        <w:rPr>
          <w:rFonts w:ascii="Times New Roman" w:hAnsi="Times New Roman" w:cs="Times New Roman"/>
          <w:b/>
        </w:rPr>
        <w:t>L DENEYİMİ DERSİ ÖĞRENCİ GRUPLARI</w:t>
      </w:r>
    </w:p>
    <w:p w:rsidR="004A30D5" w:rsidRPr="00295C66" w:rsidRDefault="004A30D5" w:rsidP="004A30D5">
      <w:pPr>
        <w:ind w:left="1134"/>
        <w:rPr>
          <w:rFonts w:ascii="Times New Roman" w:hAnsi="Times New Roman" w:cs="Times New Roman"/>
        </w:rPr>
      </w:pPr>
    </w:p>
    <w:p w:rsidR="004A30D5" w:rsidRPr="00295C66" w:rsidRDefault="004A30D5">
      <w:pPr>
        <w:rPr>
          <w:rFonts w:ascii="Times New Roman" w:hAnsi="Times New Roman" w:cs="Times New Roman"/>
        </w:rPr>
      </w:pPr>
    </w:p>
    <w:p w:rsidR="004A30D5" w:rsidRPr="00295C66" w:rsidRDefault="004A30D5" w:rsidP="004A30D5">
      <w:pPr>
        <w:ind w:left="1440" w:firstLine="545"/>
        <w:rPr>
          <w:rFonts w:ascii="Times New Roman" w:hAnsi="Times New Roman" w:cs="Times New Roman"/>
          <w:b/>
        </w:rPr>
      </w:pPr>
      <w:r w:rsidRPr="00295C66">
        <w:rPr>
          <w:rFonts w:ascii="Times New Roman" w:hAnsi="Times New Roman" w:cs="Times New Roman"/>
          <w:b/>
        </w:rPr>
        <w:t>I.GRUP</w:t>
      </w:r>
    </w:p>
    <w:p w:rsidR="004A30D5" w:rsidRPr="00295C66" w:rsidRDefault="004A30D5" w:rsidP="004A30D5">
      <w:pPr>
        <w:ind w:left="1701"/>
        <w:jc w:val="both"/>
        <w:rPr>
          <w:rFonts w:ascii="Times New Roman" w:hAnsi="Times New Roman" w:cs="Times New Roman"/>
        </w:rPr>
      </w:pPr>
    </w:p>
    <w:tbl>
      <w:tblPr>
        <w:tblW w:w="850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8"/>
        <w:gridCol w:w="5387"/>
      </w:tblGrid>
      <w:tr w:rsidR="0085754A" w:rsidRPr="00295C66" w:rsidTr="004457CC">
        <w:trPr>
          <w:trHeight w:val="496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hçelievler İlkokulu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85754A" w:rsidRPr="00295C66" w:rsidTr="004457CC">
        <w:trPr>
          <w:trHeight w:val="24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754A" w:rsidRPr="00295C66" w:rsidRDefault="0085754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754A" w:rsidRPr="00295C66" w:rsidRDefault="0010531A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</w:tbl>
    <w:tbl>
      <w:tblPr>
        <w:tblStyle w:val="TableNormal"/>
        <w:tblW w:w="8505" w:type="dxa"/>
        <w:tblInd w:w="4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1"/>
        <w:gridCol w:w="2528"/>
        <w:gridCol w:w="5386"/>
      </w:tblGrid>
      <w:tr w:rsidR="004A30D5" w:rsidRPr="00295C66" w:rsidTr="004457CC">
        <w:trPr>
          <w:trHeight w:val="264"/>
        </w:trPr>
        <w:tc>
          <w:tcPr>
            <w:tcW w:w="591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3"/>
              <w:jc w:val="center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2"/>
              </w:rPr>
              <w:t>#</w:t>
            </w:r>
          </w:p>
        </w:tc>
        <w:tc>
          <w:tcPr>
            <w:tcW w:w="2528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1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Öğrenci No</w:t>
            </w:r>
          </w:p>
        </w:tc>
        <w:tc>
          <w:tcPr>
            <w:tcW w:w="5386" w:type="dxa"/>
            <w:tcBorders>
              <w:bottom w:val="single" w:sz="6" w:space="0" w:color="3D3B39"/>
            </w:tcBorders>
            <w:shd w:val="clear" w:color="auto" w:fill="F5F5F5"/>
          </w:tcPr>
          <w:p w:rsidR="004A30D5" w:rsidRPr="00295C66" w:rsidRDefault="004A30D5">
            <w:pPr>
              <w:pStyle w:val="TableParagraph"/>
              <w:spacing w:before="27"/>
              <w:ind w:left="54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  <w:w w:val="105"/>
              </w:rPr>
              <w:t>Adı Soyadı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2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UHAMMED ŞAMİL İN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ATMA İMAL</w:t>
            </w:r>
          </w:p>
        </w:tc>
      </w:tr>
      <w:tr w:rsidR="004A30D5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10531A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4A30D5" w:rsidRPr="00295C66" w:rsidRDefault="004A30D5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BDULLAH ÖZ</w:t>
            </w:r>
          </w:p>
        </w:tc>
      </w:tr>
      <w:tr w:rsidR="00D40EA4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Default="00D40EA4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D40EA4" w:rsidRDefault="00D40EA4" w:rsidP="00D40EA4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D40EA4">
              <w:rPr>
                <w:rFonts w:ascii="Times New Roman" w:hAnsi="Times New Roman" w:cs="Times New Roman"/>
                <w:color w:val="000000"/>
              </w:rPr>
              <w:t>14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4" w:space="0" w:color="auto"/>
              <w:right w:val="single" w:sz="6" w:space="0" w:color="3D3B39"/>
            </w:tcBorders>
          </w:tcPr>
          <w:p w:rsidR="00D40EA4" w:rsidRPr="00295C66" w:rsidRDefault="00D40EA4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Çağla YILMAZ</w:t>
            </w:r>
          </w:p>
        </w:tc>
      </w:tr>
      <w:tr w:rsidR="004A30D5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  <w:p w:rsidR="004A30D5" w:rsidRPr="00295C66" w:rsidRDefault="004A30D5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2.GRUP</w:t>
            </w:r>
          </w:p>
          <w:p w:rsidR="00BC6C67" w:rsidRPr="00295C66" w:rsidRDefault="00BC6C67" w:rsidP="004A30D5">
            <w:pPr>
              <w:ind w:left="137"/>
              <w:rPr>
                <w:rFonts w:ascii="Times New Roman" w:hAnsi="Times New Roman" w:cs="Times New Roman"/>
                <w:b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ç. Dr. Ferit KILIÇKAYA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E01B1E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E01B1E">
              <w:rPr>
                <w:rFonts w:ascii="Times New Roman" w:hAnsi="Times New Roman" w:cs="Times New Roman"/>
                <w:b/>
              </w:rPr>
              <w:t>Emekevler</w:t>
            </w:r>
            <w:proofErr w:type="spellEnd"/>
            <w:r w:rsidRPr="00E01B1E">
              <w:rPr>
                <w:rFonts w:ascii="Times New Roman" w:hAnsi="Times New Roman" w:cs="Times New Roman"/>
                <w:b/>
              </w:rPr>
              <w:t xml:space="preserve"> Mesleki ve Teknik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F1089E" w:rsidRDefault="00136EFA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F1089E">
              <w:rPr>
                <w:rFonts w:ascii="Times New Roman" w:hAnsi="Times New Roman" w:cs="Times New Roman"/>
              </w:rPr>
              <w:t>191129800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F1089E" w:rsidRDefault="00B429D1" w:rsidP="00136EFA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F1089E">
              <w:rPr>
                <w:rFonts w:ascii="Times New Roman" w:hAnsi="Times New Roman" w:cs="Times New Roman"/>
              </w:rPr>
              <w:t>MERT</w:t>
            </w:r>
            <w:r w:rsidR="00136EFA" w:rsidRPr="00F1089E">
              <w:rPr>
                <w:rFonts w:ascii="Times New Roman" w:hAnsi="Times New Roman" w:cs="Times New Roman"/>
              </w:rPr>
              <w:t xml:space="preserve"> ÇAKIR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THAT CAN KÖS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SLIHAN DİNÇ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0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CAN BERKTAŞOĞLU</w:t>
            </w:r>
          </w:p>
        </w:tc>
      </w:tr>
      <w:tr w:rsidR="00C40C97" w:rsidRPr="00295C66" w:rsidTr="00050E0E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C40C97" w:rsidRPr="00295C66" w:rsidRDefault="00C40C97" w:rsidP="00C40C9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5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97" w:rsidRPr="00F1089E" w:rsidRDefault="00C40C97" w:rsidP="00C40C97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1089E">
              <w:rPr>
                <w:rFonts w:ascii="Times New Roman" w:hAnsi="Times New Roman" w:cs="Times New Roman"/>
                <w:color w:val="000000"/>
              </w:rPr>
              <w:t>161121602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C97" w:rsidRPr="00F1089E" w:rsidRDefault="00C40C97" w:rsidP="00C40C9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F1089E">
              <w:rPr>
                <w:rFonts w:ascii="Times New Roman" w:hAnsi="Times New Roman" w:cs="Times New Roman"/>
                <w:w w:val="105"/>
              </w:rPr>
              <w:t>GÜNEŞ ABLAK</w:t>
            </w:r>
            <w:bookmarkStart w:id="0" w:name="_GoBack"/>
            <w:bookmarkEnd w:id="0"/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</w:p>
          <w:p w:rsidR="00BC6C67" w:rsidRPr="00295C66" w:rsidRDefault="00BC6C67" w:rsidP="00BC6C67">
            <w:pPr>
              <w:ind w:left="-288" w:firstLine="425"/>
              <w:rPr>
                <w:rFonts w:ascii="Times New Roman" w:hAnsi="Times New Roman" w:cs="Times New Roman"/>
                <w:b/>
              </w:rPr>
            </w:pPr>
            <w:r w:rsidRPr="00295C66">
              <w:rPr>
                <w:rFonts w:ascii="Times New Roman" w:hAnsi="Times New Roman" w:cs="Times New Roman"/>
                <w:b/>
              </w:rPr>
              <w:t>3.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642D1E" w:rsidP="00BC6C67">
            <w:pPr>
              <w:rPr>
                <w:rFonts w:ascii="Times New Roman" w:hAnsi="Times New Roman" w:cs="Times New Roman"/>
                <w:b/>
              </w:rPr>
            </w:pPr>
            <w:r w:rsidRPr="00642D1E">
              <w:rPr>
                <w:rFonts w:ascii="Times New Roman" w:hAnsi="Times New Roman" w:cs="Times New Roman"/>
                <w:b/>
              </w:rPr>
              <w:t>Türkiye Yardım Sevenler Derneği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URİYE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YAM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2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YUNUS EMRE ŞİR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SEVGİ TAYLI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7B2F0F" w:rsidRDefault="007B2F0F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Pr="00295C66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4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Üyesi Ali KARAKAŞ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Anadolu Lisesi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ÜLŞAH KORK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GÜVE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LİFE BAŞARI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9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ERYA GÖNE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5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ONUR SEMERCİ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OJEN NEBİOĞLU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BRU NUR ÖZÇELİ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RVE HAYTA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6. GRUP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D01FCF" w:rsidP="00BC6C6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BC6C67" w:rsidRPr="00295C66" w:rsidTr="004457CC">
        <w:trPr>
          <w:trHeight w:val="121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7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Lİ DİNÇAY AY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ANCAN BERKE KEÇİALA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ÖZTE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LATİFE KESKİ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7. GRUP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Demet Nazlı ÖRMECİ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D01FCF" w:rsidP="00702517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 xml:space="preserve">Suna </w:t>
            </w:r>
            <w:proofErr w:type="spellStart"/>
            <w:r w:rsidRPr="00D01FCF">
              <w:rPr>
                <w:rFonts w:ascii="Times New Roman" w:hAnsi="Times New Roman" w:cs="Times New Roman"/>
                <w:b/>
              </w:rPr>
              <w:t>Uzal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Ortaokulu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702517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702517" w:rsidRPr="00295C66" w:rsidRDefault="00702517" w:rsidP="00702517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HMET ARDA AY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4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ÜKRAN GÜNKAYA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7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MİNE DİLARA İNCE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6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NDE KOTAN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8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0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TUBA YILMAZ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3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FURKAN KARGIN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58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YÜP ERTUĞRUL ŞİMŞEK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DA ŞENDAĞ</w:t>
            </w:r>
          </w:p>
        </w:tc>
      </w:tr>
      <w:tr w:rsidR="00BC6C67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9. GRUP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Burdur USO Anadolu Lisesi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rPr>
          <w:trHeight w:val="244"/>
        </w:trPr>
        <w:tc>
          <w:tcPr>
            <w:tcW w:w="3119" w:type="dxa"/>
            <w:gridSpan w:val="2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1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ATİCE KÜBRA KARATAŞ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URSEN GAMZE SERT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5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REM ÇİL</w:t>
            </w:r>
          </w:p>
        </w:tc>
      </w:tr>
      <w:tr w:rsidR="00BC6C67" w:rsidRPr="00295C66" w:rsidTr="004457CC">
        <w:trPr>
          <w:trHeight w:val="244"/>
        </w:trPr>
        <w:tc>
          <w:tcPr>
            <w:tcW w:w="591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711216062</w:t>
            </w:r>
          </w:p>
        </w:tc>
        <w:tc>
          <w:tcPr>
            <w:tcW w:w="5386" w:type="dxa"/>
            <w:tcBorders>
              <w:top w:val="single" w:sz="6" w:space="0" w:color="3D3B39"/>
              <w:left w:val="single" w:sz="6" w:space="0" w:color="3D3B39"/>
              <w:bottom w:val="single" w:sz="6" w:space="0" w:color="3D3B39"/>
              <w:right w:val="single" w:sz="6" w:space="0" w:color="3D3B39"/>
            </w:tcBorders>
          </w:tcPr>
          <w:p w:rsidR="00BC6C67" w:rsidRPr="00295C66" w:rsidRDefault="00BC6C67" w:rsidP="00BC6C67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RAYŞEYMA KAPTAN</w:t>
            </w:r>
          </w:p>
        </w:tc>
      </w:tr>
      <w:tr w:rsidR="00295C66" w:rsidRPr="00295C66" w:rsidTr="004457CC">
        <w:trPr>
          <w:trHeight w:val="244"/>
        </w:trPr>
        <w:tc>
          <w:tcPr>
            <w:tcW w:w="8505" w:type="dxa"/>
            <w:gridSpan w:val="3"/>
            <w:tcBorders>
              <w:top w:val="single" w:sz="6" w:space="0" w:color="3D3B39"/>
              <w:left w:val="nil"/>
              <w:bottom w:val="single" w:sz="6" w:space="0" w:color="3D3B39"/>
              <w:right w:val="nil"/>
            </w:tcBorders>
          </w:tcPr>
          <w:p w:rsid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0.</w:t>
            </w:r>
            <w:r w:rsidRPr="00295C66">
              <w:rPr>
                <w:rFonts w:ascii="Times New Roman" w:hAnsi="Times New Roman" w:cs="Times New Roman"/>
                <w:w w:val="105"/>
              </w:rPr>
              <w:t xml:space="preserve">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Şule KARADAY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</w:rPr>
            </w:pPr>
            <w:r w:rsidRPr="00D01FCF">
              <w:rPr>
                <w:rFonts w:ascii="Times New Roman" w:hAnsi="Times New Roman" w:cs="Times New Roman"/>
              </w:rPr>
              <w:t>Burdur USO Anadolu Lises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1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MUT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3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İLAYDA SUBAŞI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ÖZDEMİ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41121605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1. GRUP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D01FCF" w:rsidP="00295C6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7B2F0F" w:rsidP="00295C66">
            <w:pPr>
              <w:rPr>
                <w:rFonts w:ascii="Times New Roman" w:hAnsi="Times New Roman" w:cs="Times New Roman"/>
                <w:b/>
              </w:rPr>
            </w:pPr>
            <w:r w:rsidRPr="007B2F0F">
              <w:rPr>
                <w:rFonts w:ascii="Times New Roman" w:hAnsi="Times New Roman" w:cs="Times New Roman"/>
                <w:b/>
                <w:highlight w:val="yellow"/>
              </w:rPr>
              <w:t>Mehmet Akif Ersoy İlkokulu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rPr>
                <w:rFonts w:ascii="Times New Roman" w:hAnsi="Times New Roman" w:cs="Times New Roman"/>
              </w:rPr>
            </w:pP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NUR BEYOR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1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ÜŞRA EKEN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ANSU GÜÇLÜ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NACİYE CANKAYA</w:t>
            </w:r>
          </w:p>
        </w:tc>
      </w:tr>
      <w:tr w:rsidR="00295C66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295C66" w:rsidRPr="00295C66" w:rsidRDefault="00295C66" w:rsidP="00295C66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2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rş. Gör.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Eceha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AND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Türkiye Odalar ve Borsalar Birliği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ESRA KAHRAM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39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EMRE KOZ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ÇAĞATAY ŞAHİ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İLAL GÜVENÇ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3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TAKAN BULUT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İNE KARABAC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5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ABİA DENİ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5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CEYDA 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4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ibel TOKSÖ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01FCF">
              <w:rPr>
                <w:rFonts w:ascii="Times New Roman" w:hAnsi="Times New Roman" w:cs="Times New Roman"/>
                <w:b/>
              </w:rPr>
              <w:t>Özboyacı</w:t>
            </w:r>
            <w:proofErr w:type="spellEnd"/>
            <w:r w:rsidRPr="00D01FCF">
              <w:rPr>
                <w:rFonts w:ascii="Times New Roman" w:hAnsi="Times New Roman" w:cs="Times New Roman"/>
                <w:b/>
              </w:rPr>
              <w:t xml:space="preserve"> İlk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DOĞUŞ AKKAYA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AYŞE GÜL ÇİFTÇİ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7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HÜSEYİN ÇIRAK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0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HMET ALİ DELHİS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5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ÖMER AĞMAZ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1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VKİ ÇAĞRI DOĞR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4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REFİKA NURBANU KÖS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2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YMA DİLŞAD GÜNAY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4457CC" w:rsidRDefault="004457CC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6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lastRenderedPageBreak/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Süleyman 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Şeker Ortaokulu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3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 xml:space="preserve">MERVE </w:t>
            </w:r>
            <w:proofErr w:type="gramStart"/>
            <w:r w:rsidRPr="00295C66">
              <w:rPr>
                <w:rFonts w:ascii="Times New Roman" w:hAnsi="Times New Roman" w:cs="Times New Roman"/>
                <w:w w:val="105"/>
              </w:rPr>
              <w:t>AŞIK</w:t>
            </w:r>
            <w:proofErr w:type="gramEnd"/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AYRAM AYKUT PEHLİV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6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URCU KARAHA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4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BETÜL AŞIC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1FCF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7. GRUP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390668" w:rsidP="00D01FCF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rPr>
                <w:rFonts w:ascii="Times New Roman" w:hAnsi="Times New Roman" w:cs="Times New Roman"/>
              </w:rPr>
            </w:pP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0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GÖZDE DURAL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6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MELİSA KANBİR</w:t>
            </w:r>
          </w:p>
        </w:tc>
      </w:tr>
      <w:tr w:rsidR="00D01FCF" w:rsidRPr="00295C66" w:rsidTr="004457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15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1611216073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FCF" w:rsidRPr="00295C66" w:rsidRDefault="00D01FCF" w:rsidP="00D01FCF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5"/>
              </w:rPr>
              <w:t>ŞERİFE NUR EROĞLU</w:t>
            </w:r>
          </w:p>
        </w:tc>
      </w:tr>
    </w:tbl>
    <w:p w:rsidR="00C40C97" w:rsidRDefault="00C40C97" w:rsidP="00623445">
      <w:pPr>
        <w:tabs>
          <w:tab w:val="left" w:pos="4808"/>
        </w:tabs>
        <w:ind w:left="1843"/>
        <w:rPr>
          <w:rFonts w:ascii="Times New Roman" w:hAnsi="Times New Roman" w:cs="Times New Roman"/>
        </w:rPr>
      </w:pPr>
    </w:p>
    <w:p w:rsidR="002B01B8" w:rsidRDefault="00623445" w:rsidP="00623445">
      <w:pPr>
        <w:tabs>
          <w:tab w:val="left" w:pos="4808"/>
        </w:tabs>
        <w:ind w:left="184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tbl>
      <w:tblPr>
        <w:tblStyle w:val="TableNormal"/>
        <w:tblW w:w="8505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591"/>
        <w:gridCol w:w="2528"/>
        <w:gridCol w:w="5386"/>
      </w:tblGrid>
      <w:tr w:rsidR="00390668" w:rsidRPr="00295C66" w:rsidTr="004457CC">
        <w:trPr>
          <w:trHeight w:val="194"/>
        </w:trPr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90668" w:rsidRDefault="00390668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</w:p>
          <w:p w:rsidR="00390668" w:rsidRPr="00295C66" w:rsidRDefault="00282F30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8</w:t>
            </w:r>
            <w:r w:rsidR="00390668">
              <w:rPr>
                <w:rFonts w:ascii="Times New Roman" w:hAnsi="Times New Roman" w:cs="Times New Roman"/>
                <w:w w:val="105"/>
              </w:rPr>
              <w:t>. GRUP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Uygulama </w:t>
            </w:r>
            <w:proofErr w:type="spellStart"/>
            <w:proofErr w:type="gramStart"/>
            <w:r w:rsidRPr="00295C66">
              <w:rPr>
                <w:rFonts w:ascii="Times New Roman" w:hAnsi="Times New Roman" w:cs="Times New Roman"/>
              </w:rPr>
              <w:t>Öğr.Elemanı</w:t>
            </w:r>
            <w:proofErr w:type="spellEnd"/>
            <w:proofErr w:type="gramEnd"/>
          </w:p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TC NO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Ögr</w:t>
            </w:r>
            <w:proofErr w:type="spellEnd"/>
            <w:r>
              <w:rPr>
                <w:rFonts w:ascii="Times New Roman" w:hAnsi="Times New Roman" w:cs="Times New Roman"/>
                <w:b/>
              </w:rPr>
              <w:t>. Gör. Mehmet BİRGÜN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Okul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  <w:b/>
              </w:rPr>
            </w:pPr>
            <w:r w:rsidRPr="00D01FCF">
              <w:rPr>
                <w:rFonts w:ascii="Times New Roman" w:hAnsi="Times New Roman" w:cs="Times New Roman"/>
                <w:b/>
              </w:rPr>
              <w:t>Cumhuriyet Anadolu Lises</w:t>
            </w:r>
            <w:r>
              <w:rPr>
                <w:rFonts w:ascii="Times New Roman" w:hAnsi="Times New Roman" w:cs="Times New Roman"/>
                <w:b/>
              </w:rPr>
              <w:t>i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Günü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Cuma/Perşembe</w:t>
            </w: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>Uygulama Tarihi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</w:rPr>
              <w:t xml:space="preserve">Grup </w:t>
            </w:r>
            <w:proofErr w:type="spellStart"/>
            <w:r w:rsidRPr="00295C66">
              <w:rPr>
                <w:rFonts w:ascii="Times New Roman" w:hAnsi="Times New Roman" w:cs="Times New Roman"/>
              </w:rPr>
              <w:t>Öğr</w:t>
            </w:r>
            <w:proofErr w:type="spellEnd"/>
            <w:r w:rsidRPr="00295C66">
              <w:rPr>
                <w:rFonts w:ascii="Times New Roman" w:hAnsi="Times New Roman" w:cs="Times New Roman"/>
              </w:rPr>
              <w:t>. Sorumlus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rPr>
                <w:rFonts w:ascii="Times New Roman" w:hAnsi="Times New Roman" w:cs="Times New Roman"/>
              </w:rPr>
            </w:pP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1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163B99" w:rsidRDefault="00163B99" w:rsidP="00163B99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163B99">
              <w:rPr>
                <w:rFonts w:ascii="Times New Roman" w:hAnsi="Times New Roman" w:cs="Times New Roman"/>
                <w:color w:val="000000"/>
              </w:rPr>
              <w:t>1511216035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163B99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SMAİL CAN SALMAN</w:t>
            </w:r>
          </w:p>
        </w:tc>
      </w:tr>
      <w:tr w:rsidR="00390668" w:rsidRPr="00295C66" w:rsidTr="004457CC">
        <w:trPr>
          <w:trHeight w:val="194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2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E1046D" w:rsidRDefault="00E1046D" w:rsidP="00E1046D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E1046D">
              <w:rPr>
                <w:rFonts w:ascii="Times New Roman" w:hAnsi="Times New Roman" w:cs="Times New Roman"/>
                <w:color w:val="000000"/>
              </w:rPr>
              <w:t>151121604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E1046D" w:rsidP="00FB392E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İLER TUNALI</w:t>
            </w:r>
          </w:p>
        </w:tc>
      </w:tr>
      <w:tr w:rsidR="00390668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390668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</w:rPr>
            </w:pPr>
            <w:r w:rsidRPr="00295C66">
              <w:rPr>
                <w:rFonts w:ascii="Times New Roman" w:hAnsi="Times New Roman" w:cs="Times New Roman"/>
                <w:w w:val="103"/>
              </w:rPr>
              <w:t>3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FB392E" w:rsidRDefault="00FB392E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B392E">
              <w:rPr>
                <w:rFonts w:ascii="Times New Roman" w:hAnsi="Times New Roman" w:cs="Times New Roman"/>
                <w:color w:val="000000"/>
              </w:rPr>
              <w:t>1511216031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668" w:rsidRPr="00295C66" w:rsidRDefault="00FB392E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RE AY</w:t>
            </w:r>
          </w:p>
        </w:tc>
      </w:tr>
      <w:tr w:rsidR="00F64600" w:rsidRPr="00295C66" w:rsidTr="004457CC">
        <w:trPr>
          <w:trHeight w:val="80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295C66" w:rsidRDefault="00F64600" w:rsidP="00FB392E">
            <w:pPr>
              <w:pStyle w:val="TableParagraph"/>
              <w:spacing w:before="24"/>
              <w:ind w:left="12"/>
              <w:jc w:val="center"/>
              <w:rPr>
                <w:rFonts w:ascii="Times New Roman" w:hAnsi="Times New Roman" w:cs="Times New Roman"/>
                <w:w w:val="103"/>
              </w:rPr>
            </w:pPr>
            <w:r>
              <w:rPr>
                <w:rFonts w:ascii="Times New Roman" w:hAnsi="Times New Roman" w:cs="Times New Roman"/>
                <w:w w:val="103"/>
              </w:rPr>
              <w:t>4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Pr="00F64600" w:rsidRDefault="00F64600" w:rsidP="00FB392E">
            <w:pPr>
              <w:rPr>
                <w:rFonts w:ascii="Times New Roman" w:eastAsia="Times New Roman" w:hAnsi="Times New Roman" w:cs="Times New Roman"/>
                <w:color w:val="000000"/>
                <w:lang w:bidi="ar-SA"/>
              </w:rPr>
            </w:pPr>
            <w:r w:rsidRPr="00F64600">
              <w:rPr>
                <w:rFonts w:ascii="Times New Roman" w:hAnsi="Times New Roman" w:cs="Times New Roman"/>
                <w:color w:val="000000"/>
              </w:rPr>
              <w:t>161121605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600" w:rsidRDefault="00F64600" w:rsidP="00390668">
            <w:pPr>
              <w:pStyle w:val="TableParagraph"/>
              <w:spacing w:before="24"/>
              <w:ind w:left="5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YGU GÜLSEVEN</w:t>
            </w:r>
          </w:p>
        </w:tc>
      </w:tr>
    </w:tbl>
    <w:p w:rsidR="00390668" w:rsidRPr="00295C66" w:rsidRDefault="00390668" w:rsidP="004457CC">
      <w:pPr>
        <w:tabs>
          <w:tab w:val="left" w:pos="4808"/>
        </w:tabs>
        <w:ind w:left="426"/>
        <w:rPr>
          <w:rFonts w:ascii="Times New Roman" w:hAnsi="Times New Roman" w:cs="Times New Roman"/>
        </w:rPr>
      </w:pPr>
    </w:p>
    <w:sectPr w:rsidR="00390668" w:rsidRPr="00295C66" w:rsidSect="004457CC">
      <w:type w:val="continuous"/>
      <w:pgSz w:w="11906" w:h="16838" w:code="9"/>
      <w:pgMar w:top="1417" w:right="2834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DQ2MDY1NDUzNTJT0lEKTi0uzszPAykwqQUA6PtfOSwAAAA="/>
  </w:docVars>
  <w:rsids>
    <w:rsidRoot w:val="006A27F1"/>
    <w:rsid w:val="00060012"/>
    <w:rsid w:val="0010531A"/>
    <w:rsid w:val="00136EFA"/>
    <w:rsid w:val="00163B99"/>
    <w:rsid w:val="00282F30"/>
    <w:rsid w:val="00295C66"/>
    <w:rsid w:val="002B01B8"/>
    <w:rsid w:val="00390668"/>
    <w:rsid w:val="003E1618"/>
    <w:rsid w:val="00434143"/>
    <w:rsid w:val="004457CC"/>
    <w:rsid w:val="004A30D5"/>
    <w:rsid w:val="00611E86"/>
    <w:rsid w:val="00623445"/>
    <w:rsid w:val="006269DC"/>
    <w:rsid w:val="00642D1E"/>
    <w:rsid w:val="006A0025"/>
    <w:rsid w:val="006A27F1"/>
    <w:rsid w:val="00702517"/>
    <w:rsid w:val="00730398"/>
    <w:rsid w:val="007B2F0F"/>
    <w:rsid w:val="0085754A"/>
    <w:rsid w:val="00AD21F7"/>
    <w:rsid w:val="00B429D1"/>
    <w:rsid w:val="00BC6C67"/>
    <w:rsid w:val="00C40C97"/>
    <w:rsid w:val="00D01FCF"/>
    <w:rsid w:val="00D40EA4"/>
    <w:rsid w:val="00E01B1E"/>
    <w:rsid w:val="00E1046D"/>
    <w:rsid w:val="00F1089E"/>
    <w:rsid w:val="00F64600"/>
    <w:rsid w:val="00F9471F"/>
    <w:rsid w:val="00FB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733777-FB4B-4017-9F51-F4BC22C0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5"/>
    </w:pPr>
    <w:rPr>
      <w:b/>
      <w:bCs/>
      <w:sz w:val="13"/>
      <w:szCs w:val="13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F947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471F"/>
    <w:rPr>
      <w:rFonts w:ascii="Segoe UI" w:eastAsia="Tahoma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5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USER</dc:creator>
  <cp:lastModifiedBy>Hp</cp:lastModifiedBy>
  <cp:revision>9</cp:revision>
  <cp:lastPrinted>2019-09-02T13:23:00Z</cp:lastPrinted>
  <dcterms:created xsi:type="dcterms:W3CDTF">2019-09-10T09:39:00Z</dcterms:created>
  <dcterms:modified xsi:type="dcterms:W3CDTF">2019-09-1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9-09-02T00:00:00Z</vt:filetime>
  </property>
</Properties>
</file>